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46B7A03C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515FCF2" w14:textId="53F1B661" w:rsidR="000D3460" w:rsidRPr="007A49B1" w:rsidRDefault="000D3460" w:rsidP="00326BEF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326BEF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326BEF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1795CAF3" w14:textId="61E17A7A" w:rsidR="000D3460" w:rsidRPr="007A49B1" w:rsidRDefault="007B6E46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arners Field District Family camp – approach road, campsite and car parking area</w:t>
            </w:r>
          </w:p>
        </w:tc>
        <w:tc>
          <w:tcPr>
            <w:tcW w:w="1843" w:type="dxa"/>
            <w:shd w:val="clear" w:color="auto" w:fill="D9D9D9"/>
          </w:tcPr>
          <w:p w14:paraId="6897897E" w14:textId="0A02C910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Date </w:t>
            </w:r>
            <w:r w:rsidR="005717EB" w:rsidRPr="007A49B1">
              <w:rPr>
                <w:b/>
                <w:sz w:val="20"/>
                <w:szCs w:val="20"/>
              </w:rPr>
              <w:t>of risk</w:t>
            </w:r>
            <w:r w:rsidRPr="007A49B1">
              <w:rPr>
                <w:b/>
                <w:sz w:val="20"/>
                <w:szCs w:val="20"/>
              </w:rPr>
              <w:t xml:space="preserve"> assessment</w:t>
            </w:r>
          </w:p>
        </w:tc>
        <w:tc>
          <w:tcPr>
            <w:tcW w:w="3119" w:type="dxa"/>
            <w:shd w:val="clear" w:color="auto" w:fill="FFFFFF"/>
          </w:tcPr>
          <w:p w14:paraId="18828FFA" w14:textId="484ECE13" w:rsidR="000D3460" w:rsidRPr="007A49B1" w:rsidRDefault="007B6E46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ril 2022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63DA1E31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1C53CBB" w14:textId="13013F69" w:rsidR="000D3460" w:rsidRPr="007A49B1" w:rsidRDefault="007B6E46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 Vinnicombe</w:t>
            </w:r>
          </w:p>
        </w:tc>
      </w:tr>
      <w:tr w:rsidR="000D3460" w:rsidRPr="008349D7" w14:paraId="4695587D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0D8AF085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2639E62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1640073F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3162A686" w14:textId="5A3C07EE" w:rsidR="000D3460" w:rsidRPr="007A49B1" w:rsidRDefault="007B6E46" w:rsidP="00326BEF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ril</w:t>
            </w:r>
            <w:r w:rsidR="004C2EF9">
              <w:rPr>
                <w:b/>
                <w:sz w:val="20"/>
                <w:szCs w:val="20"/>
              </w:rPr>
              <w:t xml:space="preserve"> 202</w:t>
            </w:r>
            <w:r>
              <w:rPr>
                <w:b/>
                <w:sz w:val="20"/>
                <w:szCs w:val="20"/>
              </w:rPr>
              <w:t>3</w:t>
            </w:r>
          </w:p>
        </w:tc>
        <w:tc>
          <w:tcPr>
            <w:tcW w:w="1842" w:type="dxa"/>
            <w:vMerge/>
            <w:shd w:val="clear" w:color="auto" w:fill="D9D9D9"/>
          </w:tcPr>
          <w:p w14:paraId="309B23B8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4AB616CB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A709F14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564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7"/>
        <w:gridCol w:w="2552"/>
        <w:gridCol w:w="8112"/>
        <w:gridCol w:w="2183"/>
      </w:tblGrid>
      <w:tr w:rsidR="008349D7" w:rsidRPr="008349D7" w14:paraId="7FF61EB8" w14:textId="77777777" w:rsidTr="00E87989">
        <w:trPr>
          <w:trHeight w:val="692"/>
        </w:trPr>
        <w:tc>
          <w:tcPr>
            <w:tcW w:w="2717" w:type="dxa"/>
            <w:shd w:val="clear" w:color="auto" w:fill="D9D9D9"/>
          </w:tcPr>
          <w:p w14:paraId="7D93C324" w14:textId="64CB8357" w:rsidR="008349D7" w:rsidRPr="004C2EF9" w:rsidRDefault="003E33FE" w:rsidP="007A49B1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What hazard have you identified</w:t>
            </w:r>
            <w:r w:rsidR="008349D7" w:rsidRPr="004C2EF9">
              <w:rPr>
                <w:b/>
              </w:rPr>
              <w:t>?</w:t>
            </w:r>
          </w:p>
          <w:p w14:paraId="28B2261A" w14:textId="6E7A8216" w:rsidR="008349D7" w:rsidRPr="004C2EF9" w:rsidRDefault="003E33FE" w:rsidP="003E33FE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What are the r</w:t>
            </w:r>
            <w:r w:rsidR="008349D7" w:rsidRPr="004C2EF9">
              <w:rPr>
                <w:b/>
              </w:rPr>
              <w:t>isks from it?</w:t>
            </w:r>
          </w:p>
        </w:tc>
        <w:tc>
          <w:tcPr>
            <w:tcW w:w="2552" w:type="dxa"/>
            <w:shd w:val="clear" w:color="auto" w:fill="D9D9D9"/>
          </w:tcPr>
          <w:p w14:paraId="556C8E2F" w14:textId="77777777" w:rsidR="008349D7" w:rsidRPr="004C2EF9" w:rsidRDefault="008349D7" w:rsidP="007A49B1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Who is at risk?</w:t>
            </w:r>
          </w:p>
        </w:tc>
        <w:tc>
          <w:tcPr>
            <w:tcW w:w="8112" w:type="dxa"/>
            <w:shd w:val="clear" w:color="auto" w:fill="D9D9D9"/>
          </w:tcPr>
          <w:p w14:paraId="409779A4" w14:textId="77777777" w:rsidR="008349D7" w:rsidRPr="004C2EF9" w:rsidRDefault="008349D7" w:rsidP="007A49B1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How</w:t>
            </w:r>
            <w:r w:rsidR="006E4079" w:rsidRPr="004C2EF9">
              <w:rPr>
                <w:b/>
              </w:rPr>
              <w:t xml:space="preserve"> are</w:t>
            </w:r>
            <w:r w:rsidRPr="004C2EF9">
              <w:rPr>
                <w:b/>
              </w:rPr>
              <w:t xml:space="preserve"> the risk</w:t>
            </w:r>
            <w:r w:rsidR="006E4079" w:rsidRPr="004C2EF9">
              <w:rPr>
                <w:b/>
              </w:rPr>
              <w:t>s</w:t>
            </w:r>
            <w:r w:rsidRPr="004C2EF9">
              <w:rPr>
                <w:b/>
              </w:rPr>
              <w:t xml:space="preserve"> already controlled?</w:t>
            </w:r>
          </w:p>
          <w:p w14:paraId="0E2256E2" w14:textId="77777777" w:rsidR="008349D7" w:rsidRPr="004C2EF9" w:rsidRDefault="008349D7" w:rsidP="007A49B1">
            <w:pPr>
              <w:widowControl/>
              <w:autoSpaceDE/>
              <w:autoSpaceDN/>
              <w:jc w:val="center"/>
              <w:rPr>
                <w:b/>
              </w:rPr>
            </w:pPr>
            <w:r w:rsidRPr="004C2EF9">
              <w:rPr>
                <w:b/>
              </w:rPr>
              <w:t>What extra controls are needed?</w:t>
            </w:r>
          </w:p>
        </w:tc>
        <w:tc>
          <w:tcPr>
            <w:tcW w:w="2183" w:type="dxa"/>
            <w:shd w:val="clear" w:color="auto" w:fill="D9D9D9"/>
          </w:tcPr>
          <w:p w14:paraId="566BC875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5B403C" w:rsidRPr="0071703B" w14:paraId="3201382F" w14:textId="77777777" w:rsidTr="00E87989">
        <w:trPr>
          <w:trHeight w:val="769"/>
        </w:trPr>
        <w:tc>
          <w:tcPr>
            <w:tcW w:w="2717" w:type="dxa"/>
            <w:shd w:val="clear" w:color="auto" w:fill="auto"/>
          </w:tcPr>
          <w:p w14:paraId="36C40A02" w14:textId="5A552FFD" w:rsidR="005B403C" w:rsidRDefault="00912BC6" w:rsidP="00416E02">
            <w:pPr>
              <w:widowControl/>
              <w:autoSpaceDE/>
              <w:autoSpaceDN/>
              <w:rPr>
                <w:bCs/>
              </w:rPr>
            </w:pPr>
            <w:r>
              <w:rPr>
                <w:bCs/>
              </w:rPr>
              <w:t xml:space="preserve">  </w:t>
            </w:r>
            <w:proofErr w:type="spellStart"/>
            <w:r>
              <w:rPr>
                <w:bCs/>
              </w:rPr>
              <w:t>Insufficent</w:t>
            </w:r>
            <w:proofErr w:type="spellEnd"/>
            <w:r>
              <w:rPr>
                <w:bCs/>
              </w:rPr>
              <w:t xml:space="preserve"> volunteers</w:t>
            </w:r>
          </w:p>
        </w:tc>
        <w:tc>
          <w:tcPr>
            <w:tcW w:w="2552" w:type="dxa"/>
            <w:shd w:val="clear" w:color="auto" w:fill="auto"/>
          </w:tcPr>
          <w:p w14:paraId="19C0D216" w14:textId="70B8B53B" w:rsidR="005B403C" w:rsidRPr="004C2EF9" w:rsidRDefault="00912BC6" w:rsidP="007A49B1">
            <w:pPr>
              <w:widowControl/>
              <w:autoSpaceDE/>
              <w:autoSpaceDN/>
            </w:pPr>
            <w:r>
              <w:t>All</w:t>
            </w:r>
          </w:p>
        </w:tc>
        <w:tc>
          <w:tcPr>
            <w:tcW w:w="8112" w:type="dxa"/>
            <w:shd w:val="clear" w:color="auto" w:fill="auto"/>
          </w:tcPr>
          <w:p w14:paraId="154843ED" w14:textId="48CA5207" w:rsidR="005B403C" w:rsidRDefault="00912BC6" w:rsidP="00682670">
            <w:pPr>
              <w:widowControl/>
              <w:autoSpaceDE/>
              <w:autoSpaceDN/>
            </w:pPr>
            <w:r>
              <w:t xml:space="preserve">Team lead to ensure all volunteers are recruited and if any </w:t>
            </w:r>
            <w:proofErr w:type="spellStart"/>
            <w:r>
              <w:t>can not</w:t>
            </w:r>
            <w:proofErr w:type="spellEnd"/>
            <w:r>
              <w:t xml:space="preserve"> make it the Leader in Charge must be informed.</w:t>
            </w:r>
          </w:p>
        </w:tc>
        <w:tc>
          <w:tcPr>
            <w:tcW w:w="2183" w:type="dxa"/>
            <w:shd w:val="clear" w:color="auto" w:fill="auto"/>
          </w:tcPr>
          <w:p w14:paraId="10629BD7" w14:textId="77777777" w:rsidR="005B403C" w:rsidRPr="00414819" w:rsidRDefault="005B403C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8349D7" w:rsidRPr="0071703B" w14:paraId="3AD63CCE" w14:textId="77777777" w:rsidTr="00E87989">
        <w:trPr>
          <w:trHeight w:val="769"/>
        </w:trPr>
        <w:tc>
          <w:tcPr>
            <w:tcW w:w="2717" w:type="dxa"/>
            <w:shd w:val="clear" w:color="auto" w:fill="auto"/>
          </w:tcPr>
          <w:p w14:paraId="20058077" w14:textId="6DB33359" w:rsidR="00416E02" w:rsidRPr="004C2EF9" w:rsidRDefault="007B6E46" w:rsidP="00416E02">
            <w:pPr>
              <w:widowControl/>
              <w:autoSpaceDE/>
              <w:autoSpaceDN/>
              <w:rPr>
                <w:bCs/>
              </w:rPr>
            </w:pPr>
            <w:r>
              <w:rPr>
                <w:bCs/>
              </w:rPr>
              <w:t>Delivery of toilets</w:t>
            </w:r>
            <w:r w:rsidR="005B403C">
              <w:rPr>
                <w:bCs/>
              </w:rPr>
              <w:t>, inflatables, cave and other contractors</w:t>
            </w:r>
          </w:p>
          <w:p w14:paraId="0E1E2662" w14:textId="1F39CE20" w:rsidR="008349D7" w:rsidRPr="004C2EF9" w:rsidRDefault="008349D7" w:rsidP="00795BC1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56CBDF6E" w14:textId="70837F76" w:rsidR="008349D7" w:rsidRPr="004C2EF9" w:rsidRDefault="00416E02" w:rsidP="007A49B1">
            <w:pPr>
              <w:widowControl/>
              <w:autoSpaceDE/>
              <w:autoSpaceDN/>
            </w:pPr>
            <w:r w:rsidRPr="004C2EF9">
              <w:t xml:space="preserve">All </w:t>
            </w:r>
            <w:r w:rsidR="007B6E46">
              <w:t>onsite</w:t>
            </w:r>
          </w:p>
        </w:tc>
        <w:tc>
          <w:tcPr>
            <w:tcW w:w="8112" w:type="dxa"/>
            <w:shd w:val="clear" w:color="auto" w:fill="auto"/>
          </w:tcPr>
          <w:p w14:paraId="6908F6EA" w14:textId="77777777" w:rsidR="007B6E46" w:rsidRDefault="007B6E46" w:rsidP="00682670">
            <w:pPr>
              <w:widowControl/>
              <w:autoSpaceDE/>
              <w:autoSpaceDN/>
            </w:pPr>
            <w:r>
              <w:t>Ensure all site are aware when delivery/collection</w:t>
            </w:r>
          </w:p>
          <w:p w14:paraId="1276ACD2" w14:textId="0EC5CC9B" w:rsidR="007B6E46" w:rsidRDefault="007B6E46" w:rsidP="00682670">
            <w:pPr>
              <w:widowControl/>
              <w:autoSpaceDE/>
              <w:autoSpaceDN/>
            </w:pPr>
            <w:r>
              <w:t>Escort vehicle on site and ensure correct placement</w:t>
            </w:r>
          </w:p>
          <w:p w14:paraId="5546FFBE" w14:textId="44C576D9" w:rsidR="005B403C" w:rsidRDefault="005B403C" w:rsidP="00682670">
            <w:pPr>
              <w:widowControl/>
              <w:autoSpaceDE/>
              <w:autoSpaceDN/>
            </w:pPr>
            <w:r>
              <w:t>All moving vehicles to put hazard warnings</w:t>
            </w:r>
          </w:p>
          <w:p w14:paraId="704A49AF" w14:textId="5D48876B" w:rsidR="00682670" w:rsidRPr="004C2EF9" w:rsidRDefault="00682670" w:rsidP="00682670">
            <w:pPr>
              <w:widowControl/>
              <w:autoSpaceDE/>
              <w:autoSpaceDN/>
            </w:pPr>
          </w:p>
          <w:p w14:paraId="5BC46F85" w14:textId="5DC3923E" w:rsidR="008349D7" w:rsidRPr="004C2EF9" w:rsidRDefault="008349D7" w:rsidP="003E33FE">
            <w:pPr>
              <w:widowControl/>
              <w:autoSpaceDE/>
              <w:autoSpaceDN/>
            </w:pPr>
          </w:p>
        </w:tc>
        <w:tc>
          <w:tcPr>
            <w:tcW w:w="2183" w:type="dxa"/>
            <w:shd w:val="clear" w:color="auto" w:fill="auto"/>
          </w:tcPr>
          <w:p w14:paraId="19F72F17" w14:textId="0A4B577A" w:rsidR="008349D7" w:rsidRPr="00414819" w:rsidRDefault="008349D7" w:rsidP="003E33FE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D51FB4" w:rsidRPr="001C60E8" w14:paraId="5A5CD83C" w14:textId="77777777" w:rsidTr="00E87989">
        <w:trPr>
          <w:trHeight w:val="737"/>
        </w:trPr>
        <w:tc>
          <w:tcPr>
            <w:tcW w:w="2717" w:type="dxa"/>
            <w:shd w:val="clear" w:color="auto" w:fill="auto"/>
          </w:tcPr>
          <w:p w14:paraId="47E76E32" w14:textId="3DE3E44E" w:rsidR="00D51FB4" w:rsidRPr="004C2EF9" w:rsidRDefault="007B6E46" w:rsidP="00D51FB4">
            <w:pPr>
              <w:widowControl/>
              <w:autoSpaceDE/>
              <w:autoSpaceDN/>
            </w:pPr>
            <w:r>
              <w:t>Arrival of campers on site</w:t>
            </w:r>
            <w:r w:rsidR="00D51FB4" w:rsidRPr="004C2EF9">
              <w:t xml:space="preserve"> </w:t>
            </w:r>
          </w:p>
        </w:tc>
        <w:tc>
          <w:tcPr>
            <w:tcW w:w="2552" w:type="dxa"/>
            <w:shd w:val="clear" w:color="auto" w:fill="auto"/>
          </w:tcPr>
          <w:p w14:paraId="147B5952" w14:textId="6DFA88E0" w:rsidR="00D51FB4" w:rsidRPr="004C2EF9" w:rsidRDefault="004C2EF9" w:rsidP="000829E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</w:t>
            </w:r>
            <w:r w:rsidR="007B6E46">
              <w:rPr>
                <w:sz w:val="22"/>
                <w:szCs w:val="22"/>
              </w:rPr>
              <w:t xml:space="preserve"> onsite</w:t>
            </w:r>
          </w:p>
        </w:tc>
        <w:tc>
          <w:tcPr>
            <w:tcW w:w="8112" w:type="dxa"/>
            <w:shd w:val="clear" w:color="auto" w:fill="auto"/>
          </w:tcPr>
          <w:p w14:paraId="70C19D93" w14:textId="44BBA271" w:rsidR="00621DA0" w:rsidRPr="00020A98" w:rsidRDefault="00020A9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Ensure site is set out clearly showing route and direction for campers to follow</w:t>
            </w:r>
          </w:p>
          <w:p w14:paraId="6D53934D" w14:textId="78C87A9A" w:rsidR="00020A98" w:rsidRDefault="00020A9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sure sufficient volunteers to ensure safe process in place</w:t>
            </w:r>
          </w:p>
          <w:p w14:paraId="3E146519" w14:textId="4023DD24" w:rsidR="00020A98" w:rsidRDefault="00020A9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rol speed of vehicles by placing voluntee</w:t>
            </w:r>
            <w:r w:rsidR="005B403C">
              <w:rPr>
                <w:sz w:val="22"/>
                <w:szCs w:val="22"/>
              </w:rPr>
              <w:t>r</w:t>
            </w:r>
            <w:r>
              <w:rPr>
                <w:sz w:val="22"/>
                <w:szCs w:val="22"/>
              </w:rPr>
              <w:t>s in approach lane wearing hi-</w:t>
            </w:r>
            <w:proofErr w:type="spellStart"/>
            <w:r>
              <w:rPr>
                <w:sz w:val="22"/>
                <w:szCs w:val="22"/>
              </w:rPr>
              <w:t>visiblity</w:t>
            </w:r>
            <w:proofErr w:type="spellEnd"/>
            <w:r>
              <w:rPr>
                <w:sz w:val="22"/>
                <w:szCs w:val="22"/>
              </w:rPr>
              <w:t xml:space="preserve"> jackets and in possession of radios to contact base.</w:t>
            </w:r>
          </w:p>
          <w:p w14:paraId="2BF783AA" w14:textId="3C308BA7" w:rsidR="00020A98" w:rsidRDefault="00020A9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ce warning signs on site to remind drivers of speed limits</w:t>
            </w:r>
          </w:p>
          <w:p w14:paraId="2D6A6354" w14:textId="759BEC8E" w:rsidR="00020A98" w:rsidRDefault="00020A9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rate one way traffic system around the site</w:t>
            </w:r>
          </w:p>
          <w:p w14:paraId="79CF0A14" w14:textId="4C1A8FC0" w:rsidR="00020A98" w:rsidRDefault="00020A9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gregatre</w:t>
            </w:r>
            <w:proofErr w:type="spellEnd"/>
            <w:r>
              <w:rPr>
                <w:sz w:val="22"/>
                <w:szCs w:val="22"/>
              </w:rPr>
              <w:t xml:space="preserve"> traffic lane from camping area using tape</w:t>
            </w:r>
            <w:r w:rsidR="007A6488">
              <w:rPr>
                <w:sz w:val="22"/>
                <w:szCs w:val="22"/>
              </w:rPr>
              <w:t xml:space="preserve"> and road pins during set up period</w:t>
            </w:r>
          </w:p>
          <w:p w14:paraId="3209846E" w14:textId="632C7499" w:rsidR="007A6488" w:rsidRDefault="007A648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ll </w:t>
            </w:r>
            <w:r w:rsidR="005B403C">
              <w:rPr>
                <w:sz w:val="22"/>
                <w:szCs w:val="22"/>
              </w:rPr>
              <w:t xml:space="preserve">volunteers to </w:t>
            </w:r>
            <w:r>
              <w:rPr>
                <w:sz w:val="22"/>
                <w:szCs w:val="22"/>
              </w:rPr>
              <w:t>wear hi-vis jackets</w:t>
            </w:r>
          </w:p>
          <w:p w14:paraId="2561236F" w14:textId="1F3F25AD" w:rsidR="007A6488" w:rsidRDefault="007A648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ne from site to adjacent car park to be controlled by at least 2 volunteers.</w:t>
            </w:r>
          </w:p>
          <w:p w14:paraId="54952315" w14:textId="4EDBA2CF" w:rsidR="007A6488" w:rsidRDefault="007A648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ide pedestrian access from car park area avoiding the access lane and clearly signed</w:t>
            </w:r>
          </w:p>
          <w:p w14:paraId="5B01C480" w14:textId="122A2F91" w:rsidR="007A6488" w:rsidRPr="004C2EF9" w:rsidRDefault="007A6488" w:rsidP="00645886">
            <w:pPr>
              <w:pStyle w:val="Default"/>
              <w:numPr>
                <w:ilvl w:val="0"/>
                <w:numId w:val="13"/>
              </w:numPr>
              <w:ind w:left="311" w:hanging="15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ose site to vehicles from 7pm Friday to 2pm Sunday.</w:t>
            </w:r>
          </w:p>
          <w:p w14:paraId="5B1E5A81" w14:textId="14B07313" w:rsidR="00D51FB4" w:rsidRPr="004C2EF9" w:rsidRDefault="00D51FB4" w:rsidP="00D51FB4"/>
        </w:tc>
        <w:tc>
          <w:tcPr>
            <w:tcW w:w="2183" w:type="dxa"/>
            <w:shd w:val="clear" w:color="auto" w:fill="auto"/>
          </w:tcPr>
          <w:p w14:paraId="3682FE26" w14:textId="77777777" w:rsidR="00D51FB4" w:rsidRPr="00434543" w:rsidRDefault="00D51FB4" w:rsidP="00D51FB4">
            <w:pPr>
              <w:rPr>
                <w:sz w:val="16"/>
                <w:szCs w:val="16"/>
              </w:rPr>
            </w:pPr>
          </w:p>
        </w:tc>
      </w:tr>
      <w:tr w:rsidR="00D51FB4" w:rsidRPr="001C60E8" w14:paraId="719FCF41" w14:textId="77777777" w:rsidTr="00E87989">
        <w:trPr>
          <w:trHeight w:val="678"/>
        </w:trPr>
        <w:tc>
          <w:tcPr>
            <w:tcW w:w="2717" w:type="dxa"/>
            <w:shd w:val="clear" w:color="auto" w:fill="auto"/>
          </w:tcPr>
          <w:p w14:paraId="48732C88" w14:textId="77777777" w:rsidR="00D51FB4" w:rsidRDefault="007A6488" w:rsidP="00D51FB4">
            <w:pPr>
              <w:widowControl/>
              <w:autoSpaceDE/>
              <w:autoSpaceDN/>
            </w:pPr>
            <w:r>
              <w:lastRenderedPageBreak/>
              <w:t>Removing car from camping area to car park field via access lane</w:t>
            </w:r>
          </w:p>
          <w:p w14:paraId="36E06D3C" w14:textId="28B1CF87" w:rsidR="007A6488" w:rsidRPr="004C2EF9" w:rsidRDefault="007A6488" w:rsidP="00D51FB4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6170CA08" w14:textId="77777777" w:rsidR="00D51FB4" w:rsidRPr="004C2EF9" w:rsidRDefault="00D51FB4" w:rsidP="00D51FB4">
            <w:pPr>
              <w:pStyle w:val="Default"/>
              <w:rPr>
                <w:rFonts w:cs="Times New Roman"/>
                <w:color w:val="auto"/>
                <w:sz w:val="22"/>
                <w:szCs w:val="22"/>
              </w:rPr>
            </w:pPr>
          </w:p>
          <w:p w14:paraId="5ACB5ECD" w14:textId="6EE95AB9" w:rsidR="00D51FB4" w:rsidRPr="004C2EF9" w:rsidRDefault="004C2EF9" w:rsidP="000829E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</w:tcPr>
          <w:p w14:paraId="4C7667A6" w14:textId="336C4FAB" w:rsidR="00621DA0" w:rsidRDefault="007A6488" w:rsidP="00645886">
            <w:pPr>
              <w:pStyle w:val="Default"/>
              <w:numPr>
                <w:ilvl w:val="0"/>
                <w:numId w:val="14"/>
              </w:numPr>
              <w:ind w:left="360" w:hanging="36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Ensure road is monitored and </w:t>
            </w:r>
            <w:proofErr w:type="spellStart"/>
            <w:r>
              <w:rPr>
                <w:rFonts w:cs="Times New Roman"/>
                <w:sz w:val="22"/>
                <w:szCs w:val="22"/>
              </w:rPr>
              <w:t>controleed</w:t>
            </w:r>
            <w:proofErr w:type="spellEnd"/>
            <w:r>
              <w:rPr>
                <w:rFonts w:cs="Times New Roman"/>
                <w:sz w:val="22"/>
                <w:szCs w:val="22"/>
              </w:rPr>
              <w:t xml:space="preserve"> by at least 2 volunteers</w:t>
            </w:r>
          </w:p>
          <w:p w14:paraId="5D39192D" w14:textId="76AC683A" w:rsidR="007A6488" w:rsidRDefault="007A6488" w:rsidP="00645886">
            <w:pPr>
              <w:pStyle w:val="Default"/>
              <w:numPr>
                <w:ilvl w:val="0"/>
                <w:numId w:val="14"/>
              </w:numPr>
              <w:ind w:left="360" w:hanging="36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Extra volunteer at exit point from Heron Wey</w:t>
            </w:r>
          </w:p>
          <w:p w14:paraId="4F2761AB" w14:textId="15256C56" w:rsidR="007A6488" w:rsidRDefault="007A6488" w:rsidP="00645886">
            <w:pPr>
              <w:pStyle w:val="Default"/>
              <w:numPr>
                <w:ilvl w:val="0"/>
                <w:numId w:val="14"/>
              </w:numPr>
              <w:ind w:left="360" w:hanging="36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 xml:space="preserve">Ensure </w:t>
            </w:r>
            <w:proofErr w:type="spellStart"/>
            <w:r>
              <w:rPr>
                <w:rFonts w:cs="Times New Roman"/>
                <w:sz w:val="22"/>
                <w:szCs w:val="22"/>
              </w:rPr>
              <w:t>padestrians</w:t>
            </w:r>
            <w:proofErr w:type="spellEnd"/>
            <w:r>
              <w:rPr>
                <w:rFonts w:cs="Times New Roman"/>
                <w:sz w:val="22"/>
                <w:szCs w:val="22"/>
              </w:rPr>
              <w:t xml:space="preserve"> do not use access road</w:t>
            </w:r>
          </w:p>
          <w:p w14:paraId="57B9D44A" w14:textId="58601426" w:rsidR="007A6488" w:rsidRDefault="007A6488" w:rsidP="00645886">
            <w:pPr>
              <w:pStyle w:val="Default"/>
              <w:numPr>
                <w:ilvl w:val="0"/>
                <w:numId w:val="14"/>
              </w:numPr>
              <w:ind w:left="360" w:hanging="36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Clearly marked roadways and parking areas</w:t>
            </w:r>
          </w:p>
          <w:p w14:paraId="78F1C84C" w14:textId="77777777" w:rsidR="005B403C" w:rsidRPr="004C2EF9" w:rsidRDefault="005B403C" w:rsidP="00645886">
            <w:pPr>
              <w:pStyle w:val="Default"/>
              <w:numPr>
                <w:ilvl w:val="0"/>
                <w:numId w:val="14"/>
              </w:numPr>
              <w:ind w:left="360" w:hanging="360"/>
              <w:rPr>
                <w:rFonts w:cs="Times New Roman"/>
                <w:sz w:val="22"/>
                <w:szCs w:val="22"/>
              </w:rPr>
            </w:pPr>
          </w:p>
          <w:p w14:paraId="509CB346" w14:textId="75732A89" w:rsidR="00D51FB4" w:rsidRPr="004C2EF9" w:rsidRDefault="00D51FB4" w:rsidP="00D51FB4"/>
        </w:tc>
        <w:tc>
          <w:tcPr>
            <w:tcW w:w="2183" w:type="dxa"/>
            <w:shd w:val="clear" w:color="auto" w:fill="auto"/>
          </w:tcPr>
          <w:p w14:paraId="26965DF9" w14:textId="77777777" w:rsidR="00D51FB4" w:rsidRPr="00434543" w:rsidRDefault="00D51FB4" w:rsidP="00D51FB4">
            <w:pPr>
              <w:rPr>
                <w:sz w:val="16"/>
                <w:szCs w:val="16"/>
              </w:rPr>
            </w:pPr>
          </w:p>
        </w:tc>
      </w:tr>
      <w:tr w:rsidR="00D51FB4" w:rsidRPr="001C60E8" w14:paraId="754D7D2D" w14:textId="77777777" w:rsidTr="00E87989">
        <w:trPr>
          <w:trHeight w:val="678"/>
        </w:trPr>
        <w:tc>
          <w:tcPr>
            <w:tcW w:w="2717" w:type="dxa"/>
            <w:shd w:val="clear" w:color="auto" w:fill="auto"/>
          </w:tcPr>
          <w:p w14:paraId="79076C72" w14:textId="027D32BC" w:rsidR="00D51FB4" w:rsidRPr="004C2EF9" w:rsidRDefault="005B403C" w:rsidP="00D51FB4">
            <w:pPr>
              <w:widowControl/>
              <w:autoSpaceDE/>
              <w:autoSpaceDN/>
              <w:rPr>
                <w:b/>
              </w:rPr>
            </w:pPr>
            <w:r>
              <w:t>Vehicles leaving and arriving in car park (including day visitors)</w:t>
            </w:r>
            <w:r w:rsidR="00D51FB4" w:rsidRPr="004C2EF9">
              <w:t xml:space="preserve"> </w:t>
            </w:r>
          </w:p>
        </w:tc>
        <w:tc>
          <w:tcPr>
            <w:tcW w:w="2552" w:type="dxa"/>
            <w:shd w:val="clear" w:color="auto" w:fill="auto"/>
          </w:tcPr>
          <w:p w14:paraId="2CD8494D" w14:textId="4091B180" w:rsidR="00D51FB4" w:rsidRPr="004C2EF9" w:rsidRDefault="004C2EF9" w:rsidP="000829E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</w:t>
            </w:r>
          </w:p>
        </w:tc>
        <w:tc>
          <w:tcPr>
            <w:tcW w:w="8112" w:type="dxa"/>
            <w:shd w:val="clear" w:color="auto" w:fill="auto"/>
          </w:tcPr>
          <w:p w14:paraId="3BA2F798" w14:textId="77777777" w:rsidR="005B403C" w:rsidRDefault="000829E6" w:rsidP="005B403C">
            <w:pPr>
              <w:pStyle w:val="Default"/>
              <w:rPr>
                <w:sz w:val="22"/>
                <w:szCs w:val="22"/>
              </w:rPr>
            </w:pPr>
            <w:r w:rsidRPr="004C2EF9">
              <w:rPr>
                <w:rFonts w:cs="Times New Roman"/>
                <w:sz w:val="22"/>
                <w:szCs w:val="22"/>
              </w:rPr>
              <w:t xml:space="preserve">• </w:t>
            </w:r>
            <w:r w:rsidR="005B403C">
              <w:rPr>
                <w:sz w:val="22"/>
                <w:szCs w:val="22"/>
              </w:rPr>
              <w:t xml:space="preserve">Erect moveable barrier or </w:t>
            </w:r>
            <w:proofErr w:type="spellStart"/>
            <w:r w:rsidR="005B403C">
              <w:rPr>
                <w:sz w:val="22"/>
                <w:szCs w:val="22"/>
              </w:rPr>
              <w:t>ocnes</w:t>
            </w:r>
            <w:proofErr w:type="spellEnd"/>
            <w:r w:rsidR="005B403C">
              <w:rPr>
                <w:sz w:val="22"/>
                <w:szCs w:val="22"/>
              </w:rPr>
              <w:t xml:space="preserve"> to restrict </w:t>
            </w:r>
            <w:proofErr w:type="spellStart"/>
            <w:r w:rsidR="005B403C">
              <w:rPr>
                <w:sz w:val="22"/>
                <w:szCs w:val="22"/>
              </w:rPr>
              <w:t>vehciles</w:t>
            </w:r>
            <w:proofErr w:type="spellEnd"/>
            <w:r w:rsidR="005B403C">
              <w:rPr>
                <w:sz w:val="22"/>
                <w:szCs w:val="22"/>
              </w:rPr>
              <w:t xml:space="preserve"> access to camping area</w:t>
            </w:r>
          </w:p>
          <w:p w14:paraId="63674EE5" w14:textId="77777777" w:rsidR="005B403C" w:rsidRDefault="005B403C" w:rsidP="00133A9D">
            <w:pPr>
              <w:pStyle w:val="Default"/>
              <w:numPr>
                <w:ilvl w:val="0"/>
                <w:numId w:val="24"/>
              </w:numPr>
              <w:rPr>
                <w:sz w:val="22"/>
                <w:szCs w:val="22"/>
              </w:rPr>
            </w:pPr>
            <w:r w:rsidRPr="005B403C">
              <w:rPr>
                <w:sz w:val="22"/>
                <w:szCs w:val="22"/>
              </w:rPr>
              <w:t xml:space="preserve">Restrict access down lane past the car park to </w:t>
            </w:r>
            <w:proofErr w:type="spellStart"/>
            <w:r w:rsidRPr="005B403C">
              <w:rPr>
                <w:sz w:val="22"/>
                <w:szCs w:val="22"/>
              </w:rPr>
              <w:t>diabled</w:t>
            </w:r>
            <w:proofErr w:type="spellEnd"/>
            <w:r w:rsidRPr="005B403C">
              <w:rPr>
                <w:sz w:val="22"/>
                <w:szCs w:val="22"/>
              </w:rPr>
              <w:t xml:space="preserve"> or VIP guests</w:t>
            </w:r>
          </w:p>
          <w:p w14:paraId="2A9F09FF" w14:textId="1AAFC00C" w:rsidR="005B403C" w:rsidRPr="005B403C" w:rsidRDefault="005B403C" w:rsidP="00133A9D">
            <w:pPr>
              <w:pStyle w:val="Default"/>
              <w:numPr>
                <w:ilvl w:val="0"/>
                <w:numId w:val="24"/>
              </w:numPr>
              <w:rPr>
                <w:sz w:val="22"/>
                <w:szCs w:val="22"/>
              </w:rPr>
            </w:pPr>
            <w:r w:rsidRPr="005B403C">
              <w:rPr>
                <w:sz w:val="22"/>
                <w:szCs w:val="22"/>
              </w:rPr>
              <w:t>Ensure adequate volunteers to control traffic</w:t>
            </w:r>
          </w:p>
          <w:p w14:paraId="67B37A5A" w14:textId="77777777" w:rsidR="005B403C" w:rsidRPr="004C2EF9" w:rsidRDefault="005B403C" w:rsidP="005B403C">
            <w:pPr>
              <w:pStyle w:val="Default"/>
              <w:rPr>
                <w:sz w:val="22"/>
                <w:szCs w:val="22"/>
              </w:rPr>
            </w:pPr>
          </w:p>
          <w:p w14:paraId="0080DA6E" w14:textId="10BC2B96" w:rsidR="00D51FB4" w:rsidRPr="004C2EF9" w:rsidRDefault="00D51FB4" w:rsidP="000829E6"/>
        </w:tc>
        <w:tc>
          <w:tcPr>
            <w:tcW w:w="2183" w:type="dxa"/>
            <w:shd w:val="clear" w:color="auto" w:fill="auto"/>
          </w:tcPr>
          <w:p w14:paraId="6A485E10" w14:textId="77777777" w:rsidR="00D51FB4" w:rsidRPr="00434543" w:rsidRDefault="00D51FB4" w:rsidP="00D51FB4">
            <w:pPr>
              <w:rPr>
                <w:sz w:val="16"/>
                <w:szCs w:val="16"/>
              </w:rPr>
            </w:pPr>
          </w:p>
        </w:tc>
      </w:tr>
      <w:tr w:rsidR="00D51FB4" w:rsidRPr="001C60E8" w14:paraId="1A15F189" w14:textId="77777777" w:rsidTr="00E87989">
        <w:trPr>
          <w:trHeight w:val="686"/>
        </w:trPr>
        <w:tc>
          <w:tcPr>
            <w:tcW w:w="2717" w:type="dxa"/>
            <w:shd w:val="clear" w:color="auto" w:fill="auto"/>
          </w:tcPr>
          <w:p w14:paraId="1ADEDA7D" w14:textId="666D41C4" w:rsidR="00D51FB4" w:rsidRPr="004C2EF9" w:rsidRDefault="00D51FB4" w:rsidP="00D51FB4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7270BA35" w14:textId="2F111C6F" w:rsidR="00D51FB4" w:rsidRPr="004C2EF9" w:rsidRDefault="00D51FB4" w:rsidP="00277D2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8112" w:type="dxa"/>
            <w:shd w:val="clear" w:color="auto" w:fill="auto"/>
          </w:tcPr>
          <w:p w14:paraId="29EC9C92" w14:textId="5ECEEB8D" w:rsidR="00D51FB4" w:rsidRPr="004C2EF9" w:rsidRDefault="00D51FB4" w:rsidP="00D51FB4"/>
        </w:tc>
        <w:tc>
          <w:tcPr>
            <w:tcW w:w="2183" w:type="dxa"/>
            <w:shd w:val="clear" w:color="auto" w:fill="auto"/>
          </w:tcPr>
          <w:p w14:paraId="753F57BD" w14:textId="77777777" w:rsidR="00D51FB4" w:rsidRPr="00434543" w:rsidRDefault="00D51FB4" w:rsidP="00D51FB4">
            <w:pPr>
              <w:rPr>
                <w:sz w:val="16"/>
                <w:szCs w:val="16"/>
              </w:rPr>
            </w:pPr>
          </w:p>
        </w:tc>
      </w:tr>
      <w:tr w:rsidR="00D51FB4" w:rsidRPr="001C60E8" w14:paraId="3C075873" w14:textId="77777777" w:rsidTr="00E87989">
        <w:trPr>
          <w:trHeight w:val="694"/>
        </w:trPr>
        <w:tc>
          <w:tcPr>
            <w:tcW w:w="2717" w:type="dxa"/>
            <w:shd w:val="clear" w:color="auto" w:fill="auto"/>
          </w:tcPr>
          <w:p w14:paraId="205FD4E2" w14:textId="1FBF18C0" w:rsidR="00D51FB4" w:rsidRPr="004C2EF9" w:rsidRDefault="00D51FB4" w:rsidP="00D51FB4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1776AADC" w14:textId="526C4C7C" w:rsidR="00D51FB4" w:rsidRPr="004C2EF9" w:rsidRDefault="00D51FB4" w:rsidP="00E87989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8112" w:type="dxa"/>
            <w:shd w:val="clear" w:color="auto" w:fill="auto"/>
          </w:tcPr>
          <w:p w14:paraId="51FEC113" w14:textId="0880DB5E" w:rsidR="00D51FB4" w:rsidRPr="004C2EF9" w:rsidRDefault="00D51FB4" w:rsidP="00D51FB4"/>
        </w:tc>
        <w:tc>
          <w:tcPr>
            <w:tcW w:w="2183" w:type="dxa"/>
            <w:shd w:val="clear" w:color="auto" w:fill="auto"/>
          </w:tcPr>
          <w:p w14:paraId="3541E552" w14:textId="77777777" w:rsidR="00D51FB4" w:rsidRPr="00434543" w:rsidRDefault="00D51FB4" w:rsidP="00D51FB4">
            <w:pPr>
              <w:rPr>
                <w:sz w:val="16"/>
                <w:szCs w:val="16"/>
              </w:rPr>
            </w:pPr>
          </w:p>
        </w:tc>
      </w:tr>
      <w:tr w:rsidR="00D51FB4" w:rsidRPr="001C60E8" w14:paraId="654CE219" w14:textId="77777777" w:rsidTr="00E87989">
        <w:trPr>
          <w:trHeight w:val="676"/>
        </w:trPr>
        <w:tc>
          <w:tcPr>
            <w:tcW w:w="2717" w:type="dxa"/>
            <w:shd w:val="clear" w:color="auto" w:fill="auto"/>
          </w:tcPr>
          <w:p w14:paraId="00D90F92" w14:textId="0D1D35E1" w:rsidR="00D51FB4" w:rsidRPr="004C2EF9" w:rsidRDefault="00D51FB4" w:rsidP="00D51FB4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2236F4B6" w14:textId="0EA359BF" w:rsidR="00D51FB4" w:rsidRPr="004C2EF9" w:rsidRDefault="00D51FB4" w:rsidP="00D51FB4"/>
        </w:tc>
        <w:tc>
          <w:tcPr>
            <w:tcW w:w="8112" w:type="dxa"/>
            <w:shd w:val="clear" w:color="auto" w:fill="auto"/>
          </w:tcPr>
          <w:p w14:paraId="64082075" w14:textId="01254037" w:rsidR="00D51FB4" w:rsidRPr="004C2EF9" w:rsidRDefault="00D51FB4" w:rsidP="00D51FB4"/>
        </w:tc>
        <w:tc>
          <w:tcPr>
            <w:tcW w:w="2183" w:type="dxa"/>
            <w:shd w:val="clear" w:color="auto" w:fill="auto"/>
          </w:tcPr>
          <w:p w14:paraId="26D21A6F" w14:textId="77777777" w:rsidR="00D51FB4" w:rsidRPr="00434543" w:rsidRDefault="00D51FB4" w:rsidP="00D51FB4">
            <w:pPr>
              <w:rPr>
                <w:sz w:val="16"/>
                <w:szCs w:val="16"/>
              </w:rPr>
            </w:pPr>
          </w:p>
        </w:tc>
      </w:tr>
      <w:tr w:rsidR="00D51FB4" w:rsidRPr="001C60E8" w14:paraId="7CBF1682" w14:textId="77777777" w:rsidTr="00E87989">
        <w:trPr>
          <w:trHeight w:val="676"/>
        </w:trPr>
        <w:tc>
          <w:tcPr>
            <w:tcW w:w="2717" w:type="dxa"/>
            <w:shd w:val="clear" w:color="auto" w:fill="auto"/>
          </w:tcPr>
          <w:p w14:paraId="059E0B7E" w14:textId="48C935CA" w:rsidR="00D51FB4" w:rsidRPr="004C2EF9" w:rsidRDefault="00D51FB4" w:rsidP="00D51FB4">
            <w:pPr>
              <w:widowControl/>
              <w:autoSpaceDE/>
              <w:autoSpaceDN/>
              <w:rPr>
                <w:b/>
              </w:rPr>
            </w:pPr>
          </w:p>
        </w:tc>
        <w:tc>
          <w:tcPr>
            <w:tcW w:w="2552" w:type="dxa"/>
            <w:shd w:val="clear" w:color="auto" w:fill="auto"/>
          </w:tcPr>
          <w:p w14:paraId="1B2BA21D" w14:textId="77777777" w:rsidR="00D51FB4" w:rsidRPr="004C2EF9" w:rsidRDefault="00D51FB4" w:rsidP="00D51FB4"/>
        </w:tc>
        <w:tc>
          <w:tcPr>
            <w:tcW w:w="8112" w:type="dxa"/>
            <w:shd w:val="clear" w:color="auto" w:fill="auto"/>
          </w:tcPr>
          <w:p w14:paraId="73F6F4FE" w14:textId="34A8BF8C" w:rsidR="00D51FB4" w:rsidRPr="004C2EF9" w:rsidRDefault="00D51FB4" w:rsidP="00E87989">
            <w:pPr>
              <w:pStyle w:val="Default"/>
              <w:ind w:left="160"/>
              <w:rPr>
                <w:sz w:val="22"/>
                <w:szCs w:val="22"/>
              </w:rPr>
            </w:pPr>
          </w:p>
        </w:tc>
        <w:tc>
          <w:tcPr>
            <w:tcW w:w="2183" w:type="dxa"/>
            <w:shd w:val="clear" w:color="auto" w:fill="auto"/>
          </w:tcPr>
          <w:p w14:paraId="6421B8E5" w14:textId="77777777" w:rsidR="00D51FB4" w:rsidRPr="007A49B1" w:rsidRDefault="00D51FB4" w:rsidP="00D51FB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E87989" w:rsidRPr="001C60E8" w14:paraId="1F61E9F8" w14:textId="77777777" w:rsidTr="00E87989">
        <w:trPr>
          <w:trHeight w:val="676"/>
        </w:trPr>
        <w:tc>
          <w:tcPr>
            <w:tcW w:w="2717" w:type="dxa"/>
            <w:shd w:val="clear" w:color="auto" w:fill="auto"/>
          </w:tcPr>
          <w:p w14:paraId="352030E8" w14:textId="1B79E33F" w:rsidR="00E87989" w:rsidRPr="004C2EF9" w:rsidRDefault="00E87989" w:rsidP="00D51FB4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2F010235" w14:textId="6A2152FF" w:rsidR="00E87989" w:rsidRDefault="00E87989" w:rsidP="00E87989">
            <w:pPr>
              <w:pStyle w:val="Default"/>
              <w:ind w:left="311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8112" w:type="dxa"/>
            <w:shd w:val="clear" w:color="auto" w:fill="auto"/>
          </w:tcPr>
          <w:p w14:paraId="54BE817F" w14:textId="77777777" w:rsidR="00E87989" w:rsidRPr="004C2EF9" w:rsidRDefault="00E87989" w:rsidP="00E87989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183" w:type="dxa"/>
            <w:shd w:val="clear" w:color="auto" w:fill="auto"/>
          </w:tcPr>
          <w:p w14:paraId="2B7AC19A" w14:textId="77777777" w:rsidR="00E87989" w:rsidRPr="007A49B1" w:rsidRDefault="00E87989" w:rsidP="00D51FB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E87989" w:rsidRPr="001C60E8" w14:paraId="2BB81898" w14:textId="77777777" w:rsidTr="00E87989">
        <w:trPr>
          <w:trHeight w:val="676"/>
        </w:trPr>
        <w:tc>
          <w:tcPr>
            <w:tcW w:w="2717" w:type="dxa"/>
            <w:shd w:val="clear" w:color="auto" w:fill="auto"/>
          </w:tcPr>
          <w:p w14:paraId="69B31410" w14:textId="4859F092" w:rsidR="00E87989" w:rsidRPr="004C2EF9" w:rsidRDefault="00E87989" w:rsidP="00D51FB4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1615A23A" w14:textId="7D0F2060" w:rsidR="00E87989" w:rsidRDefault="00E87989" w:rsidP="00E87989">
            <w:pPr>
              <w:pStyle w:val="Default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8112" w:type="dxa"/>
            <w:shd w:val="clear" w:color="auto" w:fill="auto"/>
          </w:tcPr>
          <w:p w14:paraId="56FD3A93" w14:textId="77777777" w:rsidR="00E87989" w:rsidRPr="004C2EF9" w:rsidRDefault="00E87989" w:rsidP="00E87989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183" w:type="dxa"/>
            <w:shd w:val="clear" w:color="auto" w:fill="auto"/>
          </w:tcPr>
          <w:p w14:paraId="4BBCF963" w14:textId="77777777" w:rsidR="00E87989" w:rsidRPr="007A49B1" w:rsidRDefault="00E87989" w:rsidP="00D51FB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E87989" w:rsidRPr="001C60E8" w14:paraId="7D6474C7" w14:textId="77777777" w:rsidTr="00E87989">
        <w:trPr>
          <w:trHeight w:val="676"/>
        </w:trPr>
        <w:tc>
          <w:tcPr>
            <w:tcW w:w="2717" w:type="dxa"/>
            <w:shd w:val="clear" w:color="auto" w:fill="auto"/>
          </w:tcPr>
          <w:p w14:paraId="4AC4B5F7" w14:textId="62C29095" w:rsidR="00E87989" w:rsidRPr="004C2EF9" w:rsidRDefault="00E87989" w:rsidP="00D51FB4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7785A72F" w14:textId="3D6EE7E2" w:rsidR="00E87989" w:rsidRDefault="00E87989" w:rsidP="00E87989">
            <w:pPr>
              <w:pStyle w:val="Default"/>
              <w:ind w:left="311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8112" w:type="dxa"/>
            <w:shd w:val="clear" w:color="auto" w:fill="auto"/>
          </w:tcPr>
          <w:p w14:paraId="5D6BB54D" w14:textId="77777777" w:rsidR="00E87989" w:rsidRPr="004C2EF9" w:rsidRDefault="00E87989" w:rsidP="00E87989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183" w:type="dxa"/>
            <w:shd w:val="clear" w:color="auto" w:fill="auto"/>
          </w:tcPr>
          <w:p w14:paraId="0817354D" w14:textId="77777777" w:rsidR="00E87989" w:rsidRPr="007A49B1" w:rsidRDefault="00E87989" w:rsidP="00D51FB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E87989" w:rsidRPr="001C60E8" w14:paraId="13AAEF2A" w14:textId="77777777" w:rsidTr="00E87989">
        <w:trPr>
          <w:trHeight w:val="676"/>
        </w:trPr>
        <w:tc>
          <w:tcPr>
            <w:tcW w:w="2717" w:type="dxa"/>
            <w:shd w:val="clear" w:color="auto" w:fill="auto"/>
          </w:tcPr>
          <w:p w14:paraId="6D302120" w14:textId="43E0F0A1" w:rsidR="00E87989" w:rsidRPr="004C2EF9" w:rsidRDefault="00E87989" w:rsidP="00D51FB4">
            <w:pPr>
              <w:widowControl/>
              <w:autoSpaceDE/>
              <w:autoSpaceDN/>
            </w:pPr>
          </w:p>
        </w:tc>
        <w:tc>
          <w:tcPr>
            <w:tcW w:w="2552" w:type="dxa"/>
            <w:shd w:val="clear" w:color="auto" w:fill="auto"/>
          </w:tcPr>
          <w:p w14:paraId="6A73BC16" w14:textId="505E11E2" w:rsidR="00E87989" w:rsidRDefault="00E87989" w:rsidP="00E87989">
            <w:pPr>
              <w:pStyle w:val="Default"/>
              <w:ind w:left="311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8112" w:type="dxa"/>
            <w:shd w:val="clear" w:color="auto" w:fill="auto"/>
          </w:tcPr>
          <w:p w14:paraId="750394BF" w14:textId="5D3188E8" w:rsidR="00E87989" w:rsidRPr="004C2EF9" w:rsidRDefault="00E87989" w:rsidP="00E87989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2183" w:type="dxa"/>
            <w:shd w:val="clear" w:color="auto" w:fill="auto"/>
          </w:tcPr>
          <w:p w14:paraId="256E4DC9" w14:textId="77777777" w:rsidR="00E87989" w:rsidRPr="007A49B1" w:rsidRDefault="00E87989" w:rsidP="00D51FB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E87989" w:rsidRPr="00621DA0" w14:paraId="5CD48227" w14:textId="77777777" w:rsidTr="00E87989">
        <w:tblPrEx>
          <w:tblBorders>
            <w:top w:val="nil"/>
            <w:left w:val="nil"/>
            <w:bottom w:val="nil"/>
            <w:right w:val="nil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After w:val="1"/>
          <w:wAfter w:w="2183" w:type="dxa"/>
          <w:trHeight w:val="530"/>
        </w:trPr>
        <w:tc>
          <w:tcPr>
            <w:tcW w:w="0" w:type="auto"/>
            <w:gridSpan w:val="2"/>
          </w:tcPr>
          <w:p w14:paraId="280C3851" w14:textId="456B0CCE" w:rsidR="00E87989" w:rsidRPr="004C2EF9" w:rsidRDefault="00E87989" w:rsidP="00621DA0">
            <w:pPr>
              <w:widowControl/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</w:p>
        </w:tc>
        <w:tc>
          <w:tcPr>
            <w:tcW w:w="0" w:type="auto"/>
          </w:tcPr>
          <w:p w14:paraId="272F4E1D" w14:textId="77777777" w:rsidR="00E87989" w:rsidRPr="004C2EF9" w:rsidRDefault="00E87989" w:rsidP="00621DA0">
            <w:pPr>
              <w:widowControl/>
              <w:adjustRightInd w:val="0"/>
              <w:rPr>
                <w:rFonts w:ascii="Trebuchet MS" w:hAnsi="Trebuchet MS" w:cs="Trebuchet MS"/>
                <w:color w:val="000000"/>
                <w:lang w:bidi="ar-SA"/>
              </w:rPr>
            </w:pPr>
          </w:p>
        </w:tc>
      </w:tr>
    </w:tbl>
    <w:p w14:paraId="508D2FD0" w14:textId="77777777" w:rsidR="008349D7" w:rsidRPr="00CE188D" w:rsidRDefault="008349D7" w:rsidP="00277D2B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7DC6E" w14:textId="77777777" w:rsidR="00D57320" w:rsidRDefault="00D57320">
      <w:r>
        <w:separator/>
      </w:r>
    </w:p>
  </w:endnote>
  <w:endnote w:type="continuationSeparator" w:id="0">
    <w:p w14:paraId="6F307D21" w14:textId="77777777" w:rsidR="00D57320" w:rsidRDefault="00D57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A00002FF" w:usb1="5000204B" w:usb2="00000000" w:usb3="00000000" w:csb0="00000197" w:csb1="00000000"/>
    <w:embedRegular r:id="rId1" w:fontKey="{C4BC6623-EFCC-4BFF-9E04-CB5436CC1A02}"/>
    <w:embedBold r:id="rId2" w:fontKey="{1AB5383A-DA1E-47F0-98B7-A9F32F84C23C}"/>
    <w:embedItalic r:id="rId3" w:fontKey="{E675C3F6-3DC3-4844-8B46-298EEFDECA1A}"/>
  </w:font>
  <w:font w:name="NunitoSans-Light">
    <w:altName w:val="Calibri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A00002FF" w:usb1="5000204B" w:usb2="00000000" w:usb3="00000000" w:csb0="00000197" w:csb1="00000000"/>
    <w:embedRegular r:id="rId4" w:fontKey="{4BD1561B-3871-40FF-9327-221672355922}"/>
    <w:embedBold r:id="rId5" w:fontKey="{F0418ACD-0EB8-4942-9AAE-498EDA63B652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A79C0574-44D8-4F76-BABD-AA65F0F3EA5E}"/>
  </w:font>
  <w:font w:name="Nunito Light">
    <w:altName w:val="Nunito Light"/>
    <w:charset w:val="00"/>
    <w:family w:val="auto"/>
    <w:pitch w:val="variable"/>
    <w:sig w:usb0="A00002FF" w:usb1="5000204B" w:usb2="00000000" w:usb3="00000000" w:csb0="00000197" w:csb1="00000000"/>
    <w:embedRegular r:id="rId7" w:fontKey="{2E46FDAC-708C-4BB4-8EE2-B66CDC47364E}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  <w:embedRegular r:id="rId8" w:fontKey="{81418A7E-0730-467C-8C87-F67C55A13E53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A538C0C6-595E-4037-B92B-4AD357E1570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95811BF9-980B-4D8B-A4AD-6C29CD9F331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FEC0" w14:textId="0496572E" w:rsidR="0066293D" w:rsidRPr="00326BEF" w:rsidRDefault="000D3460" w:rsidP="0066293D">
    <w:pPr>
      <w:pStyle w:val="Heading3"/>
    </w:pPr>
    <w:r w:rsidRPr="00326BEF"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63EAF1F2" wp14:editId="3D58E9D6">
          <wp:simplePos x="0" y="0"/>
          <wp:positionH relativeFrom="margin">
            <wp:posOffset>8561705</wp:posOffset>
          </wp:positionH>
          <wp:positionV relativeFrom="paragraph">
            <wp:posOffset>-292100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26BEF" w:rsidRPr="00326BEF">
      <w:rPr>
        <w:noProof/>
        <w:lang w:val="en-GB" w:bidi="ar-SA"/>
      </w:rPr>
      <w:t>You can find more</w:t>
    </w:r>
    <w:r w:rsidR="00326BEF" w:rsidRPr="00326BEF">
      <w:t xml:space="preserve"> </w:t>
    </w:r>
    <w:r w:rsidR="0066293D" w:rsidRPr="00326BEF">
      <w:t xml:space="preserve">information in the </w:t>
    </w:r>
    <w:r w:rsidR="0066293D" w:rsidRPr="00414819">
      <w:rPr>
        <w:b/>
      </w:rPr>
      <w:t xml:space="preserve">Safety </w:t>
    </w:r>
    <w:r w:rsidR="00326BEF" w:rsidRPr="00414819">
      <w:rPr>
        <w:b/>
      </w:rPr>
      <w:t xml:space="preserve">checklist </w:t>
    </w:r>
    <w:r w:rsidR="0066293D" w:rsidRPr="00414819">
      <w:rPr>
        <w:b/>
      </w:rPr>
      <w:t xml:space="preserve">for </w:t>
    </w:r>
    <w:r w:rsidR="00326BEF" w:rsidRPr="00414819">
      <w:rPr>
        <w:b/>
      </w:rPr>
      <w:t>leaders</w:t>
    </w:r>
    <w:r w:rsidR="00326BEF" w:rsidRPr="00326BEF">
      <w:t xml:space="preserve"> </w:t>
    </w:r>
    <w:r w:rsidR="0066293D" w:rsidRPr="00326BEF">
      <w:t xml:space="preserve">and at scouts.org.uk/safety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EE4AB" w14:textId="77777777" w:rsidR="00D57320" w:rsidRDefault="00D57320">
      <w:r>
        <w:separator/>
      </w:r>
    </w:p>
  </w:footnote>
  <w:footnote w:type="continuationSeparator" w:id="0">
    <w:p w14:paraId="653E3830" w14:textId="77777777" w:rsidR="00D57320" w:rsidRDefault="00D573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5FD0F" w14:textId="77777777" w:rsidR="00B11683" w:rsidRDefault="00D57320">
    <w:pPr>
      <w:pStyle w:val="Header"/>
    </w:pPr>
    <w:r>
      <w:rPr>
        <w:noProof/>
      </w:rPr>
      <w:pict w14:anchorId="50F842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49485" o:spid="_x0000_s1026" type="#_x0000_t136" style="position:absolute;margin-left:0;margin-top:0;width:610pt;height:55.45pt;rotation:315;z-index:-251654656;mso-position-horizontal:center;mso-position-horizontal-relative:margin;mso-position-vertical:center;mso-position-vertical-relative:margin" o:allowincell="f" fillcolor="#d760fc" stroked="f">
          <v:fill opacity=".5"/>
          <v:textpath style="font-family:&quot;Nunito Sans&quot;;font-size:1pt" string="Farnham District Scout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3DDA5" w14:textId="182B48B6" w:rsidR="008349D7" w:rsidRPr="008349D7" w:rsidRDefault="00D57320" w:rsidP="008349D7">
    <w:pPr>
      <w:pStyle w:val="Heading4"/>
    </w:pPr>
    <w:r>
      <w:rPr>
        <w:noProof/>
      </w:rPr>
      <w:pict w14:anchorId="5F232F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49486" o:spid="_x0000_s1027" type="#_x0000_t136" style="position:absolute;margin-left:0;margin-top:0;width:610pt;height:55.45pt;rotation:315;z-index:-251652608;mso-position-horizontal:center;mso-position-horizontal-relative:margin;mso-position-vertical:center;mso-position-vertical-relative:margin" o:allowincell="f" fillcolor="#d760fc" stroked="f">
          <v:fill opacity=".5"/>
          <v:textpath style="font-family:&quot;Nunito Sans&quot;;font-size:1pt" string="Farnham District Scouts"/>
          <w10:wrap anchorx="margin" anchory="margin"/>
        </v:shape>
      </w:pict>
    </w:r>
    <w:r w:rsidR="004C2EF9">
      <w:t>Activity R</w:t>
    </w:r>
    <w:r w:rsidR="008349D7">
      <w:t xml:space="preserve">isk </w:t>
    </w:r>
    <w:r w:rsidR="004C2EF9">
      <w:t>A</w:t>
    </w:r>
    <w:r w:rsidR="00326BEF">
      <w:t>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CBB1F" w14:textId="77777777" w:rsidR="00B11683" w:rsidRDefault="00D57320">
    <w:pPr>
      <w:pStyle w:val="Header"/>
    </w:pPr>
    <w:r>
      <w:rPr>
        <w:noProof/>
      </w:rPr>
      <w:pict w14:anchorId="013CCB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49484" o:spid="_x0000_s1025" type="#_x0000_t136" style="position:absolute;margin-left:0;margin-top:0;width:610pt;height:55.45pt;rotation:315;z-index:-251656704;mso-position-horizontal:center;mso-position-horizontal-relative:margin;mso-position-vertical:center;mso-position-vertical-relative:margin" o:allowincell="f" fillcolor="#d760fc" stroked="f">
          <v:fill opacity=".5"/>
          <v:textpath style="font-family:&quot;Nunito Sans&quot;;font-size:1pt" string="Farnham District Scout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914243"/>
    <w:multiLevelType w:val="hybridMultilevel"/>
    <w:tmpl w:val="33FE2C2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918C266"/>
    <w:multiLevelType w:val="hybridMultilevel"/>
    <w:tmpl w:val="87B4F0E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B342DA10"/>
    <w:multiLevelType w:val="hybridMultilevel"/>
    <w:tmpl w:val="EE68B2A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490F146"/>
    <w:multiLevelType w:val="hybridMultilevel"/>
    <w:tmpl w:val="49328E2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36D4BAC"/>
    <w:multiLevelType w:val="hybridMultilevel"/>
    <w:tmpl w:val="8FC94FB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F32EC00B"/>
    <w:multiLevelType w:val="hybridMultilevel"/>
    <w:tmpl w:val="9CF2A6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F4A51475"/>
    <w:multiLevelType w:val="hybridMultilevel"/>
    <w:tmpl w:val="AEE2426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F9BCAC6B"/>
    <w:multiLevelType w:val="hybridMultilevel"/>
    <w:tmpl w:val="DD2C5B4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9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10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11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12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13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DB2BB8"/>
    <w:multiLevelType w:val="hybridMultilevel"/>
    <w:tmpl w:val="527632E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5919E2"/>
    <w:multiLevelType w:val="hybridMultilevel"/>
    <w:tmpl w:val="3BEADB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1" w15:restartNumberingAfterBreak="0">
    <w:nsid w:val="2CEB9442"/>
    <w:multiLevelType w:val="hybridMultilevel"/>
    <w:tmpl w:val="4E2FF21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426576"/>
    <w:multiLevelType w:val="hybridMultilevel"/>
    <w:tmpl w:val="E37F1DD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365906961">
    <w:abstractNumId w:val="20"/>
  </w:num>
  <w:num w:numId="2" w16cid:durableId="1755399979">
    <w:abstractNumId w:val="16"/>
  </w:num>
  <w:num w:numId="3" w16cid:durableId="1067605155">
    <w:abstractNumId w:val="8"/>
  </w:num>
  <w:num w:numId="4" w16cid:durableId="322974280">
    <w:abstractNumId w:val="9"/>
  </w:num>
  <w:num w:numId="5" w16cid:durableId="1043595495">
    <w:abstractNumId w:val="10"/>
  </w:num>
  <w:num w:numId="6" w16cid:durableId="929318985">
    <w:abstractNumId w:val="11"/>
  </w:num>
  <w:num w:numId="7" w16cid:durableId="618995503">
    <w:abstractNumId w:val="12"/>
  </w:num>
  <w:num w:numId="8" w16cid:durableId="417991320">
    <w:abstractNumId w:val="18"/>
  </w:num>
  <w:num w:numId="9" w16cid:durableId="2095317405">
    <w:abstractNumId w:val="14"/>
  </w:num>
  <w:num w:numId="10" w16cid:durableId="1159803771">
    <w:abstractNumId w:val="22"/>
  </w:num>
  <w:num w:numId="11" w16cid:durableId="1095244754">
    <w:abstractNumId w:val="13"/>
  </w:num>
  <w:num w:numId="12" w16cid:durableId="246427314">
    <w:abstractNumId w:val="19"/>
  </w:num>
  <w:num w:numId="13" w16cid:durableId="1707439810">
    <w:abstractNumId w:val="3"/>
  </w:num>
  <w:num w:numId="14" w16cid:durableId="205218127">
    <w:abstractNumId w:val="6"/>
  </w:num>
  <w:num w:numId="15" w16cid:durableId="1366950357">
    <w:abstractNumId w:val="21"/>
  </w:num>
  <w:num w:numId="16" w16cid:durableId="469177109">
    <w:abstractNumId w:val="4"/>
  </w:num>
  <w:num w:numId="17" w16cid:durableId="1321495059">
    <w:abstractNumId w:val="5"/>
  </w:num>
  <w:num w:numId="18" w16cid:durableId="1495802600">
    <w:abstractNumId w:val="1"/>
  </w:num>
  <w:num w:numId="19" w16cid:durableId="1930573742">
    <w:abstractNumId w:val="15"/>
  </w:num>
  <w:num w:numId="20" w16cid:durableId="155609688">
    <w:abstractNumId w:val="0"/>
  </w:num>
  <w:num w:numId="21" w16cid:durableId="54008553">
    <w:abstractNumId w:val="7"/>
  </w:num>
  <w:num w:numId="22" w16cid:durableId="989097563">
    <w:abstractNumId w:val="2"/>
  </w:num>
  <w:num w:numId="23" w16cid:durableId="1613437175">
    <w:abstractNumId w:val="23"/>
  </w:num>
  <w:num w:numId="24" w16cid:durableId="1285650757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hideSpellingError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0A98"/>
    <w:rsid w:val="000262D7"/>
    <w:rsid w:val="00034967"/>
    <w:rsid w:val="00050399"/>
    <w:rsid w:val="00062407"/>
    <w:rsid w:val="00064B38"/>
    <w:rsid w:val="000702F6"/>
    <w:rsid w:val="000829E6"/>
    <w:rsid w:val="0009099A"/>
    <w:rsid w:val="000A48F6"/>
    <w:rsid w:val="000B00D9"/>
    <w:rsid w:val="000D3460"/>
    <w:rsid w:val="000D5A10"/>
    <w:rsid w:val="000D62CF"/>
    <w:rsid w:val="000E1649"/>
    <w:rsid w:val="00102EA0"/>
    <w:rsid w:val="0011334B"/>
    <w:rsid w:val="001327A0"/>
    <w:rsid w:val="00134916"/>
    <w:rsid w:val="00137A07"/>
    <w:rsid w:val="001530BA"/>
    <w:rsid w:val="00166993"/>
    <w:rsid w:val="001A1FF8"/>
    <w:rsid w:val="001B69B6"/>
    <w:rsid w:val="001B6D1F"/>
    <w:rsid w:val="001C60E8"/>
    <w:rsid w:val="001C7BB9"/>
    <w:rsid w:val="001D2A32"/>
    <w:rsid w:val="00201A76"/>
    <w:rsid w:val="00223E38"/>
    <w:rsid w:val="0026058C"/>
    <w:rsid w:val="002609AB"/>
    <w:rsid w:val="00260C71"/>
    <w:rsid w:val="0026212D"/>
    <w:rsid w:val="002670CC"/>
    <w:rsid w:val="002678AA"/>
    <w:rsid w:val="00272817"/>
    <w:rsid w:val="00273FEC"/>
    <w:rsid w:val="00277D2B"/>
    <w:rsid w:val="00283D82"/>
    <w:rsid w:val="00284431"/>
    <w:rsid w:val="00291697"/>
    <w:rsid w:val="002978F5"/>
    <w:rsid w:val="002B7EDA"/>
    <w:rsid w:val="002C1ABD"/>
    <w:rsid w:val="002D1BF0"/>
    <w:rsid w:val="003031E9"/>
    <w:rsid w:val="003043AE"/>
    <w:rsid w:val="0031006A"/>
    <w:rsid w:val="0031790E"/>
    <w:rsid w:val="00326BEF"/>
    <w:rsid w:val="0034438D"/>
    <w:rsid w:val="0035223B"/>
    <w:rsid w:val="003550EE"/>
    <w:rsid w:val="0036051E"/>
    <w:rsid w:val="003741E1"/>
    <w:rsid w:val="00383932"/>
    <w:rsid w:val="003B4982"/>
    <w:rsid w:val="003C1889"/>
    <w:rsid w:val="003E0A04"/>
    <w:rsid w:val="003E33FE"/>
    <w:rsid w:val="00406854"/>
    <w:rsid w:val="00407A72"/>
    <w:rsid w:val="0041253D"/>
    <w:rsid w:val="00412560"/>
    <w:rsid w:val="00414819"/>
    <w:rsid w:val="00416E02"/>
    <w:rsid w:val="00421FE7"/>
    <w:rsid w:val="00426220"/>
    <w:rsid w:val="00434543"/>
    <w:rsid w:val="00465843"/>
    <w:rsid w:val="00467139"/>
    <w:rsid w:val="0047668F"/>
    <w:rsid w:val="004900C8"/>
    <w:rsid w:val="004C2EF9"/>
    <w:rsid w:val="004C6902"/>
    <w:rsid w:val="004E1C74"/>
    <w:rsid w:val="004E31E2"/>
    <w:rsid w:val="004E37CB"/>
    <w:rsid w:val="004E768C"/>
    <w:rsid w:val="00526CDC"/>
    <w:rsid w:val="00537D6B"/>
    <w:rsid w:val="00551736"/>
    <w:rsid w:val="00552847"/>
    <w:rsid w:val="005717EB"/>
    <w:rsid w:val="0057210B"/>
    <w:rsid w:val="00584D83"/>
    <w:rsid w:val="00587B5D"/>
    <w:rsid w:val="00591F70"/>
    <w:rsid w:val="005A0067"/>
    <w:rsid w:val="005B403C"/>
    <w:rsid w:val="005C0CFD"/>
    <w:rsid w:val="005C0DF6"/>
    <w:rsid w:val="005C37BD"/>
    <w:rsid w:val="005C3B4F"/>
    <w:rsid w:val="005C6E78"/>
    <w:rsid w:val="005D2FD9"/>
    <w:rsid w:val="005E5C2E"/>
    <w:rsid w:val="00602EA1"/>
    <w:rsid w:val="0060387A"/>
    <w:rsid w:val="00607312"/>
    <w:rsid w:val="00621DA0"/>
    <w:rsid w:val="00624EBA"/>
    <w:rsid w:val="00645886"/>
    <w:rsid w:val="00656BD1"/>
    <w:rsid w:val="0066293D"/>
    <w:rsid w:val="0068021F"/>
    <w:rsid w:val="00681D40"/>
    <w:rsid w:val="00682670"/>
    <w:rsid w:val="006B2FFC"/>
    <w:rsid w:val="006E4079"/>
    <w:rsid w:val="006E797F"/>
    <w:rsid w:val="006F1A2A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94E32"/>
    <w:rsid w:val="00795BC1"/>
    <w:rsid w:val="007A49B1"/>
    <w:rsid w:val="007A6488"/>
    <w:rsid w:val="007B6E46"/>
    <w:rsid w:val="007C1D29"/>
    <w:rsid w:val="007D59DA"/>
    <w:rsid w:val="007E58C6"/>
    <w:rsid w:val="00814A8E"/>
    <w:rsid w:val="008248FD"/>
    <w:rsid w:val="008349D7"/>
    <w:rsid w:val="008402C3"/>
    <w:rsid w:val="00844F5B"/>
    <w:rsid w:val="0084623F"/>
    <w:rsid w:val="008473D8"/>
    <w:rsid w:val="00881E3B"/>
    <w:rsid w:val="00882543"/>
    <w:rsid w:val="00893C6F"/>
    <w:rsid w:val="0089425D"/>
    <w:rsid w:val="00897FE0"/>
    <w:rsid w:val="008A3608"/>
    <w:rsid w:val="008A3A8F"/>
    <w:rsid w:val="008A5047"/>
    <w:rsid w:val="008B437A"/>
    <w:rsid w:val="008C0FBF"/>
    <w:rsid w:val="008C6CCD"/>
    <w:rsid w:val="008D0D60"/>
    <w:rsid w:val="008D3B65"/>
    <w:rsid w:val="008D54AA"/>
    <w:rsid w:val="008E0738"/>
    <w:rsid w:val="008E1C47"/>
    <w:rsid w:val="008F2196"/>
    <w:rsid w:val="008F45A0"/>
    <w:rsid w:val="008F5881"/>
    <w:rsid w:val="00912BC6"/>
    <w:rsid w:val="00925292"/>
    <w:rsid w:val="0092652A"/>
    <w:rsid w:val="00934FE5"/>
    <w:rsid w:val="00940728"/>
    <w:rsid w:val="00950FCF"/>
    <w:rsid w:val="00986207"/>
    <w:rsid w:val="00990D06"/>
    <w:rsid w:val="00992CB2"/>
    <w:rsid w:val="00993843"/>
    <w:rsid w:val="009C41BB"/>
    <w:rsid w:val="009F37A7"/>
    <w:rsid w:val="009F4294"/>
    <w:rsid w:val="00A17A3E"/>
    <w:rsid w:val="00A30463"/>
    <w:rsid w:val="00A41B4C"/>
    <w:rsid w:val="00A56BF0"/>
    <w:rsid w:val="00A66899"/>
    <w:rsid w:val="00A85B77"/>
    <w:rsid w:val="00A94D85"/>
    <w:rsid w:val="00AB03ED"/>
    <w:rsid w:val="00AB5D62"/>
    <w:rsid w:val="00AC4085"/>
    <w:rsid w:val="00AC44E8"/>
    <w:rsid w:val="00B11683"/>
    <w:rsid w:val="00B117A9"/>
    <w:rsid w:val="00B11D79"/>
    <w:rsid w:val="00B2380E"/>
    <w:rsid w:val="00B24CE0"/>
    <w:rsid w:val="00B25964"/>
    <w:rsid w:val="00B349AE"/>
    <w:rsid w:val="00B370D3"/>
    <w:rsid w:val="00B461AD"/>
    <w:rsid w:val="00B51FB0"/>
    <w:rsid w:val="00B54EA1"/>
    <w:rsid w:val="00B5786F"/>
    <w:rsid w:val="00B91396"/>
    <w:rsid w:val="00B94D36"/>
    <w:rsid w:val="00B95CCA"/>
    <w:rsid w:val="00BC4B53"/>
    <w:rsid w:val="00BD428E"/>
    <w:rsid w:val="00BD70F5"/>
    <w:rsid w:val="00BF04FF"/>
    <w:rsid w:val="00BF7AEF"/>
    <w:rsid w:val="00C00636"/>
    <w:rsid w:val="00C10E3A"/>
    <w:rsid w:val="00C11D40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B73DF"/>
    <w:rsid w:val="00CB79E5"/>
    <w:rsid w:val="00CC1B7E"/>
    <w:rsid w:val="00CD04D1"/>
    <w:rsid w:val="00CE188D"/>
    <w:rsid w:val="00CE4424"/>
    <w:rsid w:val="00D06DFC"/>
    <w:rsid w:val="00D217F6"/>
    <w:rsid w:val="00D51FB4"/>
    <w:rsid w:val="00D57320"/>
    <w:rsid w:val="00D769A4"/>
    <w:rsid w:val="00D83ACF"/>
    <w:rsid w:val="00D9530F"/>
    <w:rsid w:val="00D95E26"/>
    <w:rsid w:val="00DA5517"/>
    <w:rsid w:val="00DD1A3A"/>
    <w:rsid w:val="00DF6B6C"/>
    <w:rsid w:val="00DF7BE4"/>
    <w:rsid w:val="00E0543B"/>
    <w:rsid w:val="00E10F3C"/>
    <w:rsid w:val="00E53F42"/>
    <w:rsid w:val="00E6290A"/>
    <w:rsid w:val="00E82A23"/>
    <w:rsid w:val="00E87989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862DB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8EB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1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2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9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10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8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11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7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6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5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4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3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12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7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95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B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BC1"/>
    <w:rPr>
      <w:rFonts w:cs="Nunito Sans"/>
      <w:lang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B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BC1"/>
    <w:rPr>
      <w:rFonts w:cs="Nunito Sans"/>
      <w:b/>
      <w:bCs/>
      <w:lang w:bidi="en-GB"/>
    </w:rPr>
  </w:style>
  <w:style w:type="paragraph" w:customStyle="1" w:styleId="Default">
    <w:name w:val="Default"/>
    <w:rsid w:val="00B11D79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0F06F82-9346-4EB0-BF11-FAD3010C8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4-03T18:21:00Z</dcterms:created>
  <dcterms:modified xsi:type="dcterms:W3CDTF">2022-04-03T18:45:00Z</dcterms:modified>
</cp:coreProperties>
</file>